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9-09</w:t>
      </w:r>
      <w:r>
        <w:t xml:space="preserve"> </w:t>
      </w:r>
      <w:r>
        <w:t xml:space="preserve">06:17:0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8ee42d494aab48fa16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9-09T06:17:19Z</dcterms:created>
  <dcterms:modified xsi:type="dcterms:W3CDTF">2023-09-09T06:1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9-09 06:17:05</vt:lpwstr>
  </property>
</Properties>
</file>